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8080F" w:rsidRPr="0018080F" w:rsidRDefault="0018080F" w:rsidP="0018080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 xml:space="preserve">What is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?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is used to store entire session with a specific client. We can store, retrieve and remove attribute from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. Any servlet can have access to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throughout the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get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 of the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rvletRequest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. </w:t>
      </w:r>
    </w:p>
    <w:p w:rsidR="0018080F" w:rsidRPr="0018080F" w:rsidRDefault="00C83216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6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How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works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715000" cy="2857500"/>
            <wp:effectExtent l="0" t="0" r="0" b="0"/>
            <wp:docPr id="2" name="Picture 2" descr="how HttpSession wor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ow HttpSession work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80F" w:rsidRPr="0018080F" w:rsidRDefault="0018080F" w:rsidP="001808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On client's first request, the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generates a unique session ID and gives it back to the client with response. This is a temporary session created by web container.</w:t>
      </w:r>
    </w:p>
    <w:p w:rsidR="0018080F" w:rsidRPr="0018080F" w:rsidRDefault="0018080F" w:rsidP="001808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The client sends back the session ID with each request. Making it easier for the web container to identify where the request is coming from.</w:t>
      </w:r>
    </w:p>
    <w:p w:rsidR="0018080F" w:rsidRPr="0018080F" w:rsidRDefault="0018080F" w:rsidP="001808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uses this ID, finds the matching session with the ID and associates the session with the request.</w:t>
      </w:r>
    </w:p>
    <w:p w:rsidR="0018080F" w:rsidRPr="0018080F" w:rsidRDefault="00C83216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7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 Interface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715000" cy="4276725"/>
            <wp:effectExtent l="0" t="0" r="0" b="9525"/>
            <wp:docPr id="1" name="Picture 1" descr="Using HttpSession in Serv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Using HttpSession in Servlet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427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80F" w:rsidRPr="0018080F" w:rsidRDefault="00C83216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8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Some Important Methods of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3900"/>
        <w:gridCol w:w="5216"/>
      </w:tblGrid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Methods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eastAsia="en-IN"/>
              </w:rPr>
              <w:t>Description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ong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CreationTime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</w:t>
            </w:r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 time when the session was created, measured in milliseconds since midnight January 1, 1970 GMT.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tring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Id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</w:t>
            </w:r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a string containing the unique identifier assigned to the session.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long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LastAccessedTime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 the last time the client sent a request associated with the session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int</w:t>
            </w:r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getMaxInactiveInterval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</w:t>
            </w:r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the maximum time interval, in seconds.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invalidate() 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destroy the session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boolean</w:t>
            </w:r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sNew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returns true if the session is new else false</w:t>
            </w:r>
          </w:p>
        </w:tc>
      </w:tr>
      <w:tr w:rsidR="0018080F" w:rsidRPr="0018080F" w:rsidTr="0018080F">
        <w:trPr>
          <w:tblCellSpacing w:w="15" w:type="dxa"/>
        </w:trPr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void 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setMaxInactiveInterval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(</w:t>
            </w:r>
            <w:proofErr w:type="spellStart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>int</w:t>
            </w:r>
            <w:proofErr w:type="spellEnd"/>
            <w:r w:rsidRPr="0018080F">
              <w:rPr>
                <w:rFonts w:ascii="Courier New" w:eastAsia="Times New Roman" w:hAnsi="Courier New" w:cs="Courier New"/>
                <w:sz w:val="20"/>
                <w:szCs w:val="20"/>
                <w:lang w:eastAsia="en-IN"/>
              </w:rPr>
              <w:t xml:space="preserve"> interval)</w:t>
            </w:r>
          </w:p>
        </w:tc>
        <w:tc>
          <w:tcPr>
            <w:tcW w:w="0" w:type="auto"/>
            <w:vAlign w:val="center"/>
            <w:hideMark/>
          </w:tcPr>
          <w:p w:rsidR="0018080F" w:rsidRPr="0018080F" w:rsidRDefault="0018080F" w:rsidP="0018080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Specifies the time, in </w:t>
            </w: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conds</w:t>
            </w:r>
            <w:proofErr w:type="gram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,after</w:t>
            </w:r>
            <w:proofErr w:type="spellEnd"/>
            <w:proofErr w:type="gram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</w:t>
            </w:r>
            <w:proofErr w:type="spellStart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>servlet</w:t>
            </w:r>
            <w:proofErr w:type="spellEnd"/>
            <w:r w:rsidRPr="0018080F"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  <w:t xml:space="preserve"> container will invalidate the session.</w:t>
            </w:r>
          </w:p>
        </w:tc>
      </w:tr>
    </w:tbl>
    <w:p w:rsidR="0018080F" w:rsidRPr="0018080F" w:rsidRDefault="00C83216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29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 xml:space="preserve">Complete Example demonstrating usage of </w:t>
      </w:r>
      <w:proofErr w:type="spellStart"/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HttpSession</w:t>
      </w:r>
      <w:proofErr w:type="spellEnd"/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All the files mentioned below are required for the example.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lastRenderedPageBreak/>
        <w:t>index.ht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form method="post" action="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User: &lt;input type="text" name="user" /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Password: &lt;input type="text" name="pass" 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input type="submit" value="submit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form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.x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web-app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.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class&gt;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Welco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class&gt;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Welco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Validate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Validate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Welcome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Welcome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welcome-file-lis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welcome-fil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index.html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lcome-fil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lcome-file-lis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b-app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Validate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Po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ServletException</w:t>
      </w:r>
      <w:proofErr w:type="spellEnd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user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pas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pass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f(</w:t>
      </w:r>
      <w:proofErr w:type="spellStart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ass.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equal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"1234")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//creating a session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ssion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ssion.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tAttribut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", 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>response.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ndRedirec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Welcome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lcome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Welcome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G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ServletException</w:t>
      </w:r>
      <w:proofErr w:type="spellEnd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intWriter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ou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ge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ssion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Sess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(String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ssion.getAttribute</w:t>
      </w:r>
      <w:proofErr w:type="spellEnd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out.printl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Hello "+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7"/>
          <w:szCs w:val="27"/>
          <w:lang w:eastAsia="en-IN"/>
        </w:rPr>
        <w:t>Using Cookies for Session Management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small pieces of information that are sent in response from the web server to the client.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the simplest technique used for storing client state.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are stored on client's computer. They have a lifespan and are destroyed by the client browser at the end of that lifespan.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Using Cookies for storing client state has one shortcoming though, if the client has turned </w:t>
      </w:r>
      <w:proofErr w:type="spellStart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ofCOokie</w:t>
      </w:r>
      <w:proofErr w:type="spellEnd"/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aving settings in his browser then, client state can never be saved because the browser will not allow the application to store cookies.</w:t>
      </w:r>
    </w:p>
    <w:p w:rsidR="0018080F" w:rsidRPr="0018080F" w:rsidRDefault="00C83216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0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s API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Cookies are created using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Cookie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class present in Servlet API. Cookies are added to </w:t>
      </w: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response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object using the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addCooki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. This method sends cookie information over the HTTP response stream.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getCookie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 is used to access the cookies that are added to response object. </w:t>
      </w:r>
    </w:p>
    <w:p w:rsidR="0018080F" w:rsidRPr="0018080F" w:rsidRDefault="00C83216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</w:r>
      <w:r>
        <w:rPr>
          <w:rFonts w:ascii="Times New Roman" w:eastAsia="Times New Roman" w:hAnsi="Times New Roman" w:cs="Times New Roman"/>
          <w:noProof/>
          <w:sz w:val="24"/>
          <w:szCs w:val="24"/>
          <w:lang w:eastAsia="en-IN"/>
        </w:rPr>
        <w:pict>
          <v:rect id="Rectangle 4" o:spid="_x0000_s1028" alt="session management using cookie" style="width:24pt;height:24pt;visibility:visible;mso-position-horizontal-relative:char;mso-position-vertical-relative:lin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" filled="f" stroked="f">
            <o:lock v:ext="edit" aspectratio="t"/>
            <w10:wrap type="none"/>
            <w10:anchorlock/>
          </v:rect>
        </w:pict>
      </w:r>
    </w:p>
    <w:p w:rsidR="0018080F" w:rsidRPr="0018080F" w:rsidRDefault="00C83216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1" style="width:0;height:1.5pt" o:hralign="center" o:hrstd="t" o:hr="t" fillcolor="#a0a0a0" stroked="f"/>
        </w:pict>
      </w:r>
    </w:p>
    <w:p w:rsidR="0018080F" w:rsidRPr="0018080F" w:rsidRDefault="0018080F" w:rsidP="0018080F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 demonstrating usage of Cookies</w:t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5524500" cy="2828925"/>
            <wp:effectExtent l="0" t="0" r="0" b="9525"/>
            <wp:docPr id="3" name="Picture 3" descr="cookies examp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ookies exampl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sz w:val="24"/>
          <w:szCs w:val="24"/>
          <w:lang w:eastAsia="en-IN"/>
        </w:rPr>
        <w:t>Below mentioned files are required for the example: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ex.ht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form method="post" action="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Name: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user" /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assword: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pass" &gt;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input type="submit" value="submit"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form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.xml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web-app...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class&gt;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My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validate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class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/First&lt;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servlet-mapping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welcome-file-lis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welcome-file&gt;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index.html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lcome-file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lcome-file-list&gt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&lt;/web-app&gt;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yServlet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MyServlet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Po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ServletException</w:t>
      </w:r>
      <w:proofErr w:type="spellEnd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pas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pas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f(</w:t>
      </w:r>
      <w:proofErr w:type="spellStart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ass.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equal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"1234")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    Cookie 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ck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new </w:t>
      </w: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Cookie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name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,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nam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addCooki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ck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ndRedirec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18080F" w:rsidRPr="0018080F" w:rsidRDefault="0018080F" w:rsidP="0018080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18080F" w:rsidRPr="0018080F" w:rsidRDefault="0018080F" w:rsidP="0018080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18080F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rst.java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.http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18080F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</w:t>
      </w:r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G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throwsServletException</w:t>
      </w:r>
      <w:proofErr w:type="spellEnd"/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Prin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out = </w:t>
      </w: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sponse.getWriter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Cookie[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] 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ck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request.getCookies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out.println</w:t>
      </w:r>
      <w:proofErr w:type="spell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"Welcome "+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cks</w:t>
      </w:r>
      <w:proofErr w:type="spellEnd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[0].</w:t>
      </w:r>
      <w:proofErr w:type="spellStart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getValue</w:t>
      </w:r>
      <w:proofErr w:type="spellEnd"/>
      <w:r w:rsidRPr="0018080F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()</w:t>
      </w: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18080F" w:rsidRPr="0018080F" w:rsidRDefault="0018080F" w:rsidP="0018080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18080F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FA408B" w:rsidRPr="00FA408B" w:rsidRDefault="002A1932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IN"/>
        </w:rPr>
        <w:t>I</w:t>
      </w:r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n URL rewriting, a </w:t>
      </w:r>
      <w:proofErr w:type="gramStart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>token(</w:t>
      </w:r>
      <w:proofErr w:type="gramEnd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parameter) is added at the end of the URL. The token consist of name/value pair </w:t>
      </w:r>
      <w:proofErr w:type="spellStart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>seperated</w:t>
      </w:r>
      <w:proofErr w:type="spellEnd"/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by an </w:t>
      </w:r>
      <w:proofErr w:type="gramStart"/>
      <w:r w:rsidR="00FA408B"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equal(</w:t>
      </w:r>
      <w:proofErr w:type="gramEnd"/>
      <w:r w:rsidR="00FA408B"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=)</w:t>
      </w:r>
      <w:r w:rsidR="00FA408B"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sign.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or Example: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  <w:lang w:val="en-US"/>
        </w:rPr>
        <w:lastRenderedPageBreak/>
        <w:drawing>
          <wp:inline distT="0" distB="0" distL="0" distR="0">
            <wp:extent cx="3876675" cy="2305050"/>
            <wp:effectExtent l="0" t="0" r="9525" b="0"/>
            <wp:docPr id="5" name="Picture 5" descr="using url rewriting for session manag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using url rewriting for session manag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When the User clicks on the URL having parameters, the request goes to the </w:t>
      </w: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th extra bit of information at the end of URL. The </w:t>
      </w: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 Container</w:t>
      </w: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will fetch the extra part of the requested URL and use it for session management. 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The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)</w:t>
      </w: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 xml:space="preserve"> method is used to get the parameter value at the server side.</w:t>
      </w:r>
    </w:p>
    <w:p w:rsidR="00FA408B" w:rsidRPr="00FA408B" w:rsidRDefault="00C83216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C83216">
        <w:rPr>
          <w:rFonts w:ascii="Times New Roman" w:eastAsia="Times New Roman" w:hAnsi="Times New Roman" w:cs="Times New Roman"/>
          <w:sz w:val="24"/>
          <w:szCs w:val="24"/>
          <w:lang w:eastAsia="en-IN"/>
        </w:rPr>
        <w:pict>
          <v:rect id="_x0000_i1032" style="width:0;height:1.5pt" o:hralign="center" o:hrstd="t" o:hr="t" fillcolor="#a0a0a0" stroked="f"/>
        </w:pict>
      </w:r>
    </w:p>
    <w:p w:rsidR="00FA408B" w:rsidRPr="00FA408B" w:rsidRDefault="00FA408B" w:rsidP="00FA408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Example demonstrating usage of URL rewriting</w:t>
      </w: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sz w:val="24"/>
          <w:szCs w:val="24"/>
          <w:lang w:eastAsia="en-IN"/>
        </w:rPr>
        <w:t>Below mentioned files are required for the example: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index.html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form method="post" action="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Name: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user" /&gt;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assword: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input type="text" name="pass" &gt;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b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/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bookmarkStart w:id="0" w:name="_GoBack"/>
      <w:bookmarkEnd w:id="0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input type="submit" value="submit"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form&gt;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web.xml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web-app...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class&gt;</w:t>
      </w:r>
      <w:proofErr w:type="spellStart"/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My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class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validat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/validate&lt;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mapping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servlet-class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class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lastRenderedPageBreak/>
        <w:t>&lt;/servlet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servlet-mapping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servlet-nam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nam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/First&lt;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url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-pattern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servlet-mapping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</w:t>
      </w: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welcome-file-lis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welcome-file&gt;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index.html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welcome-file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welcome-file-list&gt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&lt;/web-app&gt;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MyServlet.java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.http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MyServlet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Pos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throwsServletException</w:t>
      </w:r>
      <w:proofErr w:type="spellEnd"/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name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pas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pas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f(</w:t>
      </w:r>
      <w:proofErr w:type="spellStart"/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ass.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equals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"1234"))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sendRedirec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"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?user_name</w:t>
      </w:r>
      <w:proofErr w:type="spellEnd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="+</w:t>
      </w:r>
      <w:r w:rsidRPr="00FA408B">
        <w:rPr>
          <w:rFonts w:ascii="Courier New" w:eastAsia="Times New Roman" w:hAnsi="Courier New" w:cs="Courier New"/>
          <w:b/>
          <w:bCs/>
          <w:i/>
          <w:iCs/>
          <w:sz w:val="20"/>
          <w:szCs w:val="20"/>
          <w:lang w:eastAsia="en-IN"/>
        </w:rPr>
        <w:t>name</w:t>
      </w:r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+""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}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   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FA408B" w:rsidRPr="00FA408B" w:rsidRDefault="00FA408B" w:rsidP="00FA408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:rsidR="00FA408B" w:rsidRPr="00FA408B" w:rsidRDefault="00FA408B" w:rsidP="00FA408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FA408B"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  <w:t>First.java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java.io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mportjavax.servlet.http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.*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ublic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class 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First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extends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rotected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void </w:t>
      </w:r>
      <w:proofErr w:type="spellStart"/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doG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ques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quest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tpServletRespons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response)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throwsServletException</w:t>
      </w:r>
      <w:proofErr w:type="spellEnd"/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, 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IOExceptio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{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setContentTyp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text/</w:t>
      </w: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html;charset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=UTF-8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PrintWri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out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sponse.getWri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    String </w:t>
      </w:r>
      <w:r w:rsidRPr="00FA408B">
        <w:rPr>
          <w:rFonts w:ascii="Courier New" w:eastAsia="Times New Roman" w:hAnsi="Courier New" w:cs="Courier New"/>
          <w:b/>
          <w:bCs/>
          <w:sz w:val="20"/>
          <w:szCs w:val="20"/>
          <w:lang w:eastAsia="en-IN"/>
        </w:rPr>
        <w:t>user</w:t>
      </w: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= </w:t>
      </w: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request.getParameter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</w:t>
      </w:r>
      <w:proofErr w:type="spellStart"/>
      <w:r w:rsidRPr="00FA408B">
        <w:rPr>
          <w:rFonts w:ascii="Courier New" w:eastAsia="Times New Roman" w:hAnsi="Courier New" w:cs="Courier New"/>
          <w:i/>
          <w:iCs/>
          <w:sz w:val="20"/>
          <w:szCs w:val="20"/>
          <w:lang w:eastAsia="en-IN"/>
        </w:rPr>
        <w:t>user_name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proofErr w:type="spellStart"/>
      <w:proofErr w:type="gramStart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out.println</w:t>
      </w:r>
      <w:proofErr w:type="spell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(</w:t>
      </w:r>
      <w:proofErr w:type="gramEnd"/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"Welcome "+user);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 xml:space="preserve">    }</w:t>
      </w:r>
    </w:p>
    <w:p w:rsidR="00FA408B" w:rsidRPr="00FA408B" w:rsidRDefault="00FA408B" w:rsidP="00FA408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eastAsia="en-IN"/>
        </w:rPr>
      </w:pPr>
      <w:r w:rsidRPr="00FA408B">
        <w:rPr>
          <w:rFonts w:ascii="Courier New" w:eastAsia="Times New Roman" w:hAnsi="Courier New" w:cs="Courier New"/>
          <w:sz w:val="20"/>
          <w:szCs w:val="20"/>
          <w:lang w:eastAsia="en-IN"/>
        </w:rPr>
        <w:t>}</w:t>
      </w:r>
    </w:p>
    <w:p w:rsidR="008838EB" w:rsidRDefault="008838EB"/>
    <w:p w:rsidR="00AC5FE6" w:rsidRDefault="00AC5FE6"/>
    <w:p w:rsidR="00AC5FE6" w:rsidRDefault="00AC5FE6"/>
    <w:p w:rsidR="00AC5FE6" w:rsidRDefault="00AC5FE6"/>
    <w:p w:rsidR="00AC5FE6" w:rsidRDefault="00AC5FE6" w:rsidP="00AC5FE6">
      <w:pPr>
        <w:pStyle w:val="Heading1"/>
        <w:numPr>
          <w:ilvl w:val="0"/>
          <w:numId w:val="1"/>
        </w:numPr>
        <w:shd w:val="clear" w:color="auto" w:fill="FFFFFF"/>
        <w:spacing w:before="75" w:line="312" w:lineRule="atLeast"/>
        <w:rPr>
          <w:rFonts w:ascii="Helvetica" w:hAnsi="Helvetica" w:cs="Helvetica"/>
          <w:b w:val="0"/>
          <w:bCs w:val="0"/>
          <w:color w:val="610B38"/>
          <w:sz w:val="44"/>
          <w:szCs w:val="44"/>
        </w:rPr>
      </w:pPr>
      <w:r>
        <w:rPr>
          <w:rFonts w:ascii="Helvetica" w:hAnsi="Helvetica" w:cs="Helvetica"/>
          <w:b w:val="0"/>
          <w:bCs w:val="0"/>
          <w:color w:val="610B38"/>
          <w:sz w:val="44"/>
          <w:szCs w:val="44"/>
        </w:rPr>
        <w:t>Hidden Form Field</w:t>
      </w:r>
    </w:p>
    <w:p w:rsidR="00AC5FE6" w:rsidRDefault="00AC5FE6" w:rsidP="00AC5FE6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In case of Hidden Form Field </w:t>
      </w:r>
      <w:r>
        <w:rPr>
          <w:rFonts w:ascii="Verdana" w:hAnsi="Verdana"/>
          <w:b/>
          <w:bCs/>
          <w:color w:val="000000"/>
          <w:sz w:val="20"/>
          <w:szCs w:val="20"/>
        </w:rPr>
        <w:t xml:space="preserve">a hidden (invisible) </w:t>
      </w:r>
      <w:proofErr w:type="spellStart"/>
      <w:r>
        <w:rPr>
          <w:rFonts w:ascii="Verdana" w:hAnsi="Verdana"/>
          <w:b/>
          <w:bCs/>
          <w:color w:val="000000"/>
          <w:sz w:val="20"/>
          <w:szCs w:val="20"/>
        </w:rPr>
        <w:t>textfield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 is used for maintaining the state of </w:t>
      </w:r>
      <w:proofErr w:type="gramStart"/>
      <w:r>
        <w:rPr>
          <w:rFonts w:ascii="Verdana" w:hAnsi="Verdana"/>
          <w:color w:val="000000"/>
          <w:sz w:val="20"/>
          <w:szCs w:val="20"/>
        </w:rPr>
        <w:t>an</w:t>
      </w:r>
      <w:proofErr w:type="gramEnd"/>
      <w:r>
        <w:rPr>
          <w:rFonts w:ascii="Verdana" w:hAnsi="Verdana"/>
          <w:color w:val="000000"/>
          <w:sz w:val="20"/>
          <w:szCs w:val="20"/>
        </w:rPr>
        <w:t xml:space="preserve"> user.</w:t>
      </w:r>
    </w:p>
    <w:p w:rsidR="00AC5FE6" w:rsidRDefault="00AC5FE6" w:rsidP="00AC5FE6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In such case, we store the information in the hidden field and get it from another </w:t>
      </w:r>
      <w:proofErr w:type="spellStart"/>
      <w:r>
        <w:rPr>
          <w:rFonts w:ascii="Verdana" w:hAnsi="Verdana"/>
          <w:color w:val="000000"/>
          <w:sz w:val="20"/>
          <w:szCs w:val="20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</w:rPr>
        <w:t>. This approach is better if we have to submit form in all the pages and we don't want to depend on the browser.</w:t>
      </w:r>
    </w:p>
    <w:p w:rsidR="00AC5FE6" w:rsidRDefault="00AC5FE6" w:rsidP="00AC5FE6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Let's see the code to store value in hidden field.</w:t>
      </w:r>
    </w:p>
    <w:p w:rsidR="00AC5FE6" w:rsidRDefault="00AC5FE6" w:rsidP="00AC5FE6">
      <w:pPr>
        <w:numPr>
          <w:ilvl w:val="0"/>
          <w:numId w:val="3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input typ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hidden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nam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uname</w:t>
      </w:r>
      <w:proofErr w:type="spellEnd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valu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Vimal</w:t>
      </w:r>
      <w:proofErr w:type="spellEnd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 </w:t>
      </w:r>
      <w:proofErr w:type="spellStart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Jaiswal</w:t>
      </w:r>
      <w:proofErr w:type="spellEnd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Here, </w:t>
      </w:r>
      <w:proofErr w:type="spellStart"/>
      <w:r>
        <w:rPr>
          <w:rFonts w:ascii="Verdana" w:hAnsi="Verdana"/>
          <w:color w:val="000000"/>
          <w:sz w:val="20"/>
          <w:szCs w:val="20"/>
        </w:rPr>
        <w:t>uname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is the hidden field name and </w:t>
      </w:r>
      <w:proofErr w:type="spellStart"/>
      <w:r>
        <w:rPr>
          <w:rFonts w:ascii="Verdana" w:hAnsi="Verdana"/>
          <w:color w:val="000000"/>
          <w:sz w:val="20"/>
          <w:szCs w:val="20"/>
        </w:rPr>
        <w:t>Vimal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</w:t>
      </w:r>
      <w:proofErr w:type="spellStart"/>
      <w:r>
        <w:rPr>
          <w:rFonts w:ascii="Verdana" w:hAnsi="Verdana"/>
          <w:color w:val="000000"/>
          <w:sz w:val="20"/>
          <w:szCs w:val="20"/>
        </w:rPr>
        <w:t>Jaiswal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is the hidden field value.</w:t>
      </w:r>
    </w:p>
    <w:p w:rsidR="00AC5FE6" w:rsidRDefault="00AC5FE6" w:rsidP="00AC5FE6">
      <w:pPr>
        <w:rPr>
          <w:rFonts w:ascii="Times New Roman" w:hAnsi="Times New Roman"/>
          <w:sz w:val="24"/>
          <w:szCs w:val="24"/>
        </w:rPr>
      </w:pPr>
      <w:r>
        <w:pict>
          <v:rect id="_x0000_i1033" style="width:0;height:.75pt" o:hralign="center" o:hrstd="t" o:hrnoshade="t" o:hr="t" fillcolor="#d4d4d4" stroked="f"/>
        </w:pict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Real application of hidden form field</w:t>
      </w:r>
    </w:p>
    <w:p w:rsidR="00AC5FE6" w:rsidRDefault="00AC5FE6" w:rsidP="00AC5FE6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It is widely used in comment form of a website. In such case, we store page id or page name in the hidden field so that each page can be uniquely identified.</w:t>
      </w:r>
    </w:p>
    <w:p w:rsidR="00AC5FE6" w:rsidRDefault="00AC5FE6" w:rsidP="00AC5FE6">
      <w:pPr>
        <w:rPr>
          <w:rFonts w:ascii="Times New Roman" w:hAnsi="Times New Roman"/>
          <w:sz w:val="24"/>
          <w:szCs w:val="24"/>
        </w:rPr>
      </w:pPr>
      <w:r>
        <w:pict>
          <v:rect id="_x0000_i1034" style="width:0;height:.75pt" o:hralign="center" o:hrstd="t" o:hrnoshade="t" o:hr="t" fillcolor="#d4d4d4" stroked="f"/>
        </w:pict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Advantage of Hidden Form Field</w:t>
      </w:r>
    </w:p>
    <w:p w:rsidR="00AC5FE6" w:rsidRDefault="00AC5FE6" w:rsidP="00AC5FE6">
      <w:pPr>
        <w:numPr>
          <w:ilvl w:val="0"/>
          <w:numId w:val="4"/>
        </w:numPr>
        <w:shd w:val="clear" w:color="auto" w:fill="FFFFFF"/>
        <w:spacing w:before="60" w:after="100" w:afterAutospacing="1" w:line="315" w:lineRule="atLeast"/>
        <w:rPr>
          <w:rFonts w:ascii="Verdana" w:hAnsi="Verdana" w:cs="Times New Roman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It will always work whether cookie is disabled or not.</w:t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Disadvantage of Hidden Form Field:</w:t>
      </w:r>
    </w:p>
    <w:p w:rsidR="00AC5FE6" w:rsidRDefault="00AC5FE6" w:rsidP="00AC5FE6">
      <w:pPr>
        <w:numPr>
          <w:ilvl w:val="0"/>
          <w:numId w:val="5"/>
        </w:numPr>
        <w:shd w:val="clear" w:color="auto" w:fill="FFFFFF"/>
        <w:spacing w:before="60" w:after="100" w:afterAutospacing="1" w:line="315" w:lineRule="atLeast"/>
        <w:rPr>
          <w:rFonts w:ascii="Verdana" w:hAnsi="Verdana" w:cs="Times New Roman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It is maintained at server side.</w:t>
      </w:r>
    </w:p>
    <w:p w:rsidR="00AC5FE6" w:rsidRDefault="00AC5FE6" w:rsidP="00AC5FE6">
      <w:pPr>
        <w:numPr>
          <w:ilvl w:val="0"/>
          <w:numId w:val="5"/>
        </w:numPr>
        <w:shd w:val="clear" w:color="auto" w:fill="FFFFFF"/>
        <w:spacing w:before="60" w:after="100" w:afterAutospacing="1" w:line="315" w:lineRule="atLeast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Extra form submission is required on each </w:t>
      </w:r>
      <w:proofErr w:type="gramStart"/>
      <w:r>
        <w:rPr>
          <w:rFonts w:ascii="Verdana" w:hAnsi="Verdana"/>
          <w:color w:val="000000"/>
          <w:sz w:val="20"/>
          <w:szCs w:val="20"/>
        </w:rPr>
        <w:t>pages</w:t>
      </w:r>
      <w:proofErr w:type="gramEnd"/>
      <w:r>
        <w:rPr>
          <w:rFonts w:ascii="Verdana" w:hAnsi="Verdana"/>
          <w:color w:val="000000"/>
          <w:sz w:val="20"/>
          <w:szCs w:val="20"/>
        </w:rPr>
        <w:t>.</w:t>
      </w:r>
    </w:p>
    <w:p w:rsidR="00AC5FE6" w:rsidRDefault="00AC5FE6" w:rsidP="00AC5FE6">
      <w:pPr>
        <w:numPr>
          <w:ilvl w:val="0"/>
          <w:numId w:val="5"/>
        </w:numPr>
        <w:shd w:val="clear" w:color="auto" w:fill="FFFFFF"/>
        <w:spacing w:before="60" w:after="100" w:afterAutospacing="1" w:line="315" w:lineRule="atLeast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>Only textual information can be used.</w:t>
      </w:r>
    </w:p>
    <w:p w:rsidR="00AC5FE6" w:rsidRDefault="00AC5FE6" w:rsidP="00AC5FE6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pict>
          <v:rect id="_x0000_i1035" style="width:0;height:.75pt" o:hralign="center" o:hrstd="t" o:hrnoshade="t" o:hr="t" fillcolor="#d4d4d4" stroked="f"/>
        </w:pict>
      </w:r>
    </w:p>
    <w:p w:rsidR="00AC5FE6" w:rsidRDefault="00AC5FE6" w:rsidP="00AC5FE6">
      <w:pPr>
        <w:pStyle w:val="Heading3"/>
        <w:shd w:val="clear" w:color="auto" w:fill="FFFFFF"/>
        <w:rPr>
          <w:rFonts w:ascii="Tahoma" w:hAnsi="Tahoma" w:cs="Tahoma"/>
          <w:b w:val="0"/>
          <w:bCs w:val="0"/>
          <w:color w:val="610B4B"/>
          <w:sz w:val="33"/>
          <w:szCs w:val="33"/>
        </w:rPr>
      </w:pPr>
      <w:r>
        <w:rPr>
          <w:rFonts w:ascii="Tahoma" w:hAnsi="Tahoma" w:cs="Tahoma"/>
          <w:b w:val="0"/>
          <w:bCs w:val="0"/>
          <w:color w:val="610B4B"/>
          <w:sz w:val="33"/>
          <w:szCs w:val="33"/>
        </w:rPr>
        <w:t>Example of using Hidden Form Field</w:t>
      </w:r>
    </w:p>
    <w:p w:rsidR="00AC5FE6" w:rsidRDefault="00AC5FE6" w:rsidP="00AC5FE6">
      <w:pPr>
        <w:pStyle w:val="NormalWeb"/>
        <w:shd w:val="clear" w:color="auto" w:fill="FFFFFF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</w:rPr>
        <w:t xml:space="preserve">In this example, we are storing the name of the user in a hidden </w:t>
      </w:r>
      <w:proofErr w:type="spellStart"/>
      <w:r>
        <w:rPr>
          <w:rFonts w:ascii="Verdana" w:hAnsi="Verdana"/>
          <w:color w:val="000000"/>
          <w:sz w:val="20"/>
          <w:szCs w:val="20"/>
        </w:rPr>
        <w:t>textfield</w:t>
      </w:r>
      <w:proofErr w:type="spellEnd"/>
      <w:r>
        <w:rPr>
          <w:rFonts w:ascii="Verdana" w:hAnsi="Verdana"/>
          <w:color w:val="000000"/>
          <w:sz w:val="20"/>
          <w:szCs w:val="20"/>
        </w:rPr>
        <w:t xml:space="preserve"> and getting that value from another </w:t>
      </w:r>
      <w:proofErr w:type="spellStart"/>
      <w:r>
        <w:rPr>
          <w:rFonts w:ascii="Verdana" w:hAnsi="Verdana"/>
          <w:color w:val="000000"/>
          <w:sz w:val="20"/>
          <w:szCs w:val="20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</w:rPr>
        <w:t>.</w:t>
      </w:r>
    </w:p>
    <w:p w:rsidR="00AC5FE6" w:rsidRDefault="00AC5FE6" w:rsidP="00AC5FE6">
      <w:pPr>
        <w:rPr>
          <w:ins w:id="1" w:author="Unknown"/>
          <w:rFonts w:ascii="Times New Roman" w:hAnsi="Times New Roman"/>
          <w:sz w:val="24"/>
          <w:szCs w:val="24"/>
        </w:rPr>
      </w:pPr>
      <w:r>
        <w:rPr>
          <w:noProof/>
          <w:lang w:val="en-US"/>
        </w:rPr>
        <w:lastRenderedPageBreak/>
        <w:drawing>
          <wp:inline distT="0" distB="0" distL="0" distR="0">
            <wp:extent cx="6667500" cy="2933700"/>
            <wp:effectExtent l="19050" t="0" r="0" b="0"/>
            <wp:docPr id="12" name="Picture 12" descr="Hidden Form Field in Servl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idden Form Field in Servle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675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index.html</w:t>
      </w:r>
    </w:p>
    <w:p w:rsidR="00AC5FE6" w:rsidRDefault="00AC5FE6" w:rsidP="00AC5FE6">
      <w:pPr>
        <w:numPr>
          <w:ilvl w:val="0"/>
          <w:numId w:val="6"/>
        </w:numPr>
        <w:spacing w:after="0" w:line="315" w:lineRule="atLeast"/>
        <w:ind w:left="0"/>
        <w:rPr>
          <w:rFonts w:ascii="Verdana" w:hAnsi="Verdana" w:cs="Times New Roman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form action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servlet1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6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Name:&lt;input typ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text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nam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userName</w:t>
      </w:r>
      <w:proofErr w:type="spellEnd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/&gt;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b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/&gt;  </w:t>
      </w:r>
    </w:p>
    <w:p w:rsidR="00AC5FE6" w:rsidRDefault="00AC5FE6" w:rsidP="00AC5FE6">
      <w:pPr>
        <w:numPr>
          <w:ilvl w:val="0"/>
          <w:numId w:val="6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input typ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submit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value=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go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/&gt;  </w:t>
      </w:r>
    </w:p>
    <w:p w:rsidR="00AC5FE6" w:rsidRDefault="00AC5FE6" w:rsidP="00AC5FE6">
      <w:pPr>
        <w:numPr>
          <w:ilvl w:val="0"/>
          <w:numId w:val="6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form&gt;  </w:t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FirstServlet.java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 w:cs="Times New Roman"/>
          <w:color w:val="000000"/>
          <w:sz w:val="20"/>
          <w:szCs w:val="20"/>
        </w:rPr>
      </w:pPr>
      <w:proofErr w:type="gramStart"/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import</w:t>
      </w:r>
      <w:proofErr w:type="gram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java.io.*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proofErr w:type="gramStart"/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import</w:t>
      </w:r>
      <w:proofErr w:type="gram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javax.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.*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proofErr w:type="gramStart"/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import</w:t>
      </w:r>
      <w:proofErr w:type="gram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javax.servlet.http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.*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public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las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First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extend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Http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{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public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void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doGet(HttpServletRequest request, HttpServletResponse response){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try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{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response.setContentType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text/html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PrintWrite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out =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response.getWrite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String n=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request.getParamete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userName</w:t>
      </w:r>
      <w:proofErr w:type="spellEnd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prin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Welcome 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+n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r>
        <w:rPr>
          <w:rStyle w:val="comment"/>
          <w:rFonts w:ascii="Verdana" w:hAnsi="Verdana"/>
          <w:color w:val="008200"/>
          <w:sz w:val="20"/>
          <w:szCs w:val="20"/>
          <w:bdr w:val="none" w:sz="0" w:space="0" w:color="auto" w:frame="1"/>
        </w:rPr>
        <w:t>//creating form that have invisible </w:t>
      </w:r>
      <w:proofErr w:type="spellStart"/>
      <w:r>
        <w:rPr>
          <w:rStyle w:val="comment"/>
          <w:rFonts w:ascii="Verdana" w:hAnsi="Verdana"/>
          <w:color w:val="008200"/>
          <w:sz w:val="20"/>
          <w:szCs w:val="20"/>
          <w:bdr w:val="none" w:sz="0" w:space="0" w:color="auto" w:frame="1"/>
        </w:rPr>
        <w:t>textfield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prin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&lt;form action='servlet2'&gt;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out.print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&lt;input type='hidden' name='uname' value='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+n+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'&gt;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prin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&lt;input type='submit' value='go'&gt;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prin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&lt;/form&gt;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lastRenderedPageBreak/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close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);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        }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atch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Exception e){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ystem.out.println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e);}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}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7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}  </w:t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SecondServlet.java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 w:cs="Times New Roman"/>
          <w:color w:val="000000"/>
          <w:sz w:val="20"/>
          <w:szCs w:val="20"/>
        </w:rPr>
      </w:pPr>
      <w:proofErr w:type="gramStart"/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import</w:t>
      </w:r>
      <w:proofErr w:type="gram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java.io.*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proofErr w:type="gramStart"/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import</w:t>
      </w:r>
      <w:proofErr w:type="gram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javax.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.*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proofErr w:type="gramStart"/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import</w:t>
      </w:r>
      <w:proofErr w:type="gram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javax.servlet.http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.*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public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las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cond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extend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Http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{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public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void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doGet(HttpServletRequest request, HttpServletResponse response)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try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{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response.setContentType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text/html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PrintWrite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out =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response.getWrite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)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r>
        <w:rPr>
          <w:rStyle w:val="comment"/>
          <w:rFonts w:ascii="Verdana" w:hAnsi="Verdana"/>
          <w:color w:val="008200"/>
          <w:sz w:val="20"/>
          <w:szCs w:val="20"/>
          <w:bdr w:val="none" w:sz="0" w:space="0" w:color="auto" w:frame="1"/>
        </w:rPr>
        <w:t>//Getting the value from the hidden field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String n=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request.getParameter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proofErr w:type="spellStart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uname</w:t>
      </w:r>
      <w:proofErr w:type="spellEnd"/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)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prin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</w:t>
      </w:r>
      <w:r>
        <w:rPr>
          <w:rStyle w:val="string"/>
          <w:rFonts w:ascii="Verdana" w:hAnsi="Verdana"/>
          <w:color w:val="0000FF"/>
          <w:sz w:val="20"/>
          <w:szCs w:val="20"/>
          <w:bdr w:val="none" w:sz="0" w:space="0" w:color="auto" w:frame="1"/>
        </w:rPr>
        <w:t>"Hello "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+n)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out.close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);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            }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atch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Exception e){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ystem.out.println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(e);}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  }  </w:t>
      </w:r>
    </w:p>
    <w:p w:rsidR="00AC5FE6" w:rsidRDefault="00AC5FE6" w:rsidP="00AC5FE6">
      <w:pPr>
        <w:numPr>
          <w:ilvl w:val="0"/>
          <w:numId w:val="8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}  </w:t>
      </w:r>
    </w:p>
    <w:p w:rsidR="00AC5FE6" w:rsidRDefault="00AC5FE6" w:rsidP="00AC5FE6">
      <w:pPr>
        <w:pStyle w:val="Heading3"/>
        <w:shd w:val="clear" w:color="auto" w:fill="FFFFFF"/>
        <w:spacing w:line="312" w:lineRule="atLeast"/>
        <w:rPr>
          <w:rFonts w:ascii="Helvetica" w:hAnsi="Helvetica" w:cs="Helvetica"/>
          <w:b w:val="0"/>
          <w:bCs w:val="0"/>
          <w:color w:val="610B4B"/>
          <w:sz w:val="26"/>
          <w:szCs w:val="26"/>
        </w:rPr>
      </w:pPr>
      <w:r>
        <w:rPr>
          <w:rFonts w:ascii="Helvetica" w:hAnsi="Helvetica" w:cs="Helvetica"/>
          <w:b w:val="0"/>
          <w:bCs w:val="0"/>
          <w:color w:val="610B4B"/>
          <w:sz w:val="26"/>
          <w:szCs w:val="26"/>
        </w:rPr>
        <w:t>web.xml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 w:cs="Times New Roman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web-app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s1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las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First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las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mapping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s1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url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pattern&gt;/servlet1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url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pattern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mapping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s2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las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cond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</w:t>
      </w:r>
      <w:r>
        <w:rPr>
          <w:rStyle w:val="keyword"/>
          <w:rFonts w:ascii="Verdana" w:hAnsi="Verdana"/>
          <w:b/>
          <w:bCs/>
          <w:color w:val="006699"/>
          <w:bdr w:val="none" w:sz="0" w:space="0" w:color="auto" w:frame="1"/>
        </w:rPr>
        <w:t>class</w:t>
      </w: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lastRenderedPageBreak/>
        <w:t>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mapping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s2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name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url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pattern&gt;/servlet2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url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pattern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</w:t>
      </w:r>
      <w:proofErr w:type="spellStart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servlet</w:t>
      </w:r>
      <w:proofErr w:type="spellEnd"/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-mapping&gt;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  </w:t>
      </w:r>
    </w:p>
    <w:p w:rsidR="00AC5FE6" w:rsidRDefault="00AC5FE6" w:rsidP="00AC5FE6">
      <w:pPr>
        <w:numPr>
          <w:ilvl w:val="0"/>
          <w:numId w:val="9"/>
        </w:numPr>
        <w:spacing w:after="0" w:line="315" w:lineRule="atLeast"/>
        <w:ind w:left="0"/>
        <w:rPr>
          <w:rFonts w:ascii="Verdana" w:hAnsi="Verdana"/>
          <w:color w:val="000000"/>
          <w:sz w:val="20"/>
          <w:szCs w:val="20"/>
        </w:rPr>
      </w:pPr>
      <w:r>
        <w:rPr>
          <w:rFonts w:ascii="Verdana" w:hAnsi="Verdana"/>
          <w:color w:val="000000"/>
          <w:sz w:val="20"/>
          <w:szCs w:val="20"/>
          <w:bdr w:val="none" w:sz="0" w:space="0" w:color="auto" w:frame="1"/>
        </w:rPr>
        <w:t>&lt;/web-app&gt;  </w:t>
      </w:r>
    </w:p>
    <w:p w:rsidR="00AC5FE6" w:rsidRDefault="00AC5FE6" w:rsidP="00AC5FE6"/>
    <w:sectPr w:rsidR="00AC5FE6" w:rsidSect="00C832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5BD545B"/>
    <w:multiLevelType w:val="multilevel"/>
    <w:tmpl w:val="D72A23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BC75AAC"/>
    <w:multiLevelType w:val="multilevel"/>
    <w:tmpl w:val="72C2E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F437857"/>
    <w:multiLevelType w:val="multilevel"/>
    <w:tmpl w:val="D55CE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2B872086"/>
    <w:multiLevelType w:val="multilevel"/>
    <w:tmpl w:val="D062EA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3A4817BD"/>
    <w:multiLevelType w:val="multilevel"/>
    <w:tmpl w:val="B860C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470E186B"/>
    <w:multiLevelType w:val="multilevel"/>
    <w:tmpl w:val="0358A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4CFE7683"/>
    <w:multiLevelType w:val="multilevel"/>
    <w:tmpl w:val="A4CEF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DD73BAD"/>
    <w:multiLevelType w:val="multilevel"/>
    <w:tmpl w:val="33DE39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1E96BF6"/>
    <w:multiLevelType w:val="multilevel"/>
    <w:tmpl w:val="2FA8B3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6"/>
  </w:num>
  <w:num w:numId="3">
    <w:abstractNumId w:val="4"/>
  </w:num>
  <w:num w:numId="4">
    <w:abstractNumId w:val="8"/>
  </w:num>
  <w:num w:numId="5">
    <w:abstractNumId w:val="0"/>
  </w:num>
  <w:num w:numId="6">
    <w:abstractNumId w:val="3"/>
  </w:num>
  <w:num w:numId="7">
    <w:abstractNumId w:val="7"/>
  </w:num>
  <w:num w:numId="8">
    <w:abstractNumId w:val="1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UyMDQytTA1MAGyLZR0lIJTi4sz8/NACoxqAeuVyTAsAAAA"/>
  </w:docVars>
  <w:rsids>
    <w:rsidRoot w:val="0018080F"/>
    <w:rsid w:val="0018080F"/>
    <w:rsid w:val="002A1932"/>
    <w:rsid w:val="004C6524"/>
    <w:rsid w:val="005A49A8"/>
    <w:rsid w:val="008838EB"/>
    <w:rsid w:val="009A43B8"/>
    <w:rsid w:val="00AC5FE6"/>
    <w:rsid w:val="00B11AA1"/>
    <w:rsid w:val="00C83216"/>
    <w:rsid w:val="00FA40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83216"/>
  </w:style>
  <w:style w:type="paragraph" w:styleId="Heading1">
    <w:name w:val="heading 1"/>
    <w:basedOn w:val="Normal"/>
    <w:next w:val="Normal"/>
    <w:link w:val="Heading1Char"/>
    <w:uiPriority w:val="9"/>
    <w:qFormat/>
    <w:rsid w:val="00AC5FE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1808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1808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8080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18080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8080F"/>
    <w:rPr>
      <w:rFonts w:ascii="Courier New" w:eastAsia="Times New Roman" w:hAnsi="Courier New" w:cs="Courier New"/>
      <w:sz w:val="20"/>
      <w:szCs w:val="20"/>
    </w:rPr>
  </w:style>
  <w:style w:type="paragraph" w:customStyle="1" w:styleId="center">
    <w:name w:val="center"/>
    <w:basedOn w:val="Normal"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08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080F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80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C5FE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C5FE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AC5FE6"/>
    <w:rPr>
      <w:color w:val="0000FF"/>
      <w:u w:val="single"/>
    </w:rPr>
  </w:style>
  <w:style w:type="character" w:customStyle="1" w:styleId="string">
    <w:name w:val="string"/>
    <w:basedOn w:val="DefaultParagraphFont"/>
    <w:rsid w:val="00AC5FE6"/>
  </w:style>
  <w:style w:type="character" w:customStyle="1" w:styleId="keyword">
    <w:name w:val="keyword"/>
    <w:basedOn w:val="DefaultParagraphFont"/>
    <w:rsid w:val="00AC5FE6"/>
  </w:style>
  <w:style w:type="character" w:customStyle="1" w:styleId="comment">
    <w:name w:val="comment"/>
    <w:basedOn w:val="DefaultParagraphFont"/>
    <w:rsid w:val="00AC5FE6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18080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18080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18080F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18080F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18080F"/>
    <w:rPr>
      <w:rFonts w:ascii="Courier New" w:eastAsia="Times New Roman" w:hAnsi="Courier New" w:cs="Courier New"/>
      <w:sz w:val="20"/>
      <w:szCs w:val="20"/>
    </w:rPr>
  </w:style>
  <w:style w:type="paragraph" w:customStyle="1" w:styleId="center">
    <w:name w:val="center"/>
    <w:basedOn w:val="Normal"/>
    <w:rsid w:val="0018080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080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080F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8080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080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4320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587513">
          <w:marLeft w:val="150"/>
          <w:marRight w:val="0"/>
          <w:marTop w:val="0"/>
          <w:marBottom w:val="0"/>
          <w:divBdr>
            <w:top w:val="single" w:sz="6" w:space="0" w:color="FFC0CB"/>
            <w:left w:val="single" w:sz="6" w:space="1" w:color="FFC0CB"/>
            <w:bottom w:val="single" w:sz="6" w:space="1" w:color="FFC0CB"/>
            <w:right w:val="single" w:sz="6" w:space="1" w:color="FFC0CB"/>
          </w:divBdr>
        </w:div>
        <w:div w:id="1747418390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58021273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2087728322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992833828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  <w:div w:id="1013992823">
          <w:marLeft w:val="0"/>
          <w:marRight w:val="0"/>
          <w:marTop w:val="0"/>
          <w:marBottom w:val="120"/>
          <w:divBdr>
            <w:top w:val="single" w:sz="6" w:space="0" w:color="auto"/>
            <w:left w:val="single" w:sz="24" w:space="0" w:color="auto"/>
            <w:bottom w:val="single" w:sz="6" w:space="0" w:color="auto"/>
            <w:right w:val="single" w:sz="6" w:space="0" w:color="auto"/>
          </w:divBdr>
        </w:div>
      </w:divsChild>
    </w:div>
    <w:div w:id="18635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2</Pages>
  <Words>1709</Words>
  <Characters>9742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2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6</cp:revision>
  <dcterms:created xsi:type="dcterms:W3CDTF">2017-11-02T17:14:00Z</dcterms:created>
  <dcterms:modified xsi:type="dcterms:W3CDTF">2020-11-05T09:57:00Z</dcterms:modified>
</cp:coreProperties>
</file>